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A782A" w14:textId="5545E7F3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5</w:t>
      </w:r>
    </w:p>
    <w:p w14:paraId="3B9E7351" w14:textId="77777777" w:rsidR="00355A69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sz w:val="18"/>
          <w:szCs w:val="18"/>
          <w:lang w:val="en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to the Terms and Conditions and Procedure of the Recruitment Process to the Doctoral School at the PUMS </w:t>
      </w:r>
    </w:p>
    <w:p w14:paraId="1AF0C352" w14:textId="03505375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– 202</w:t>
      </w:r>
      <w:r w:rsidR="00355A69">
        <w:rPr>
          <w:rFonts w:ascii="Calibri" w:eastAsia="Times New Roman" w:hAnsi="Calibri" w:cs="Times New Roman"/>
          <w:sz w:val="18"/>
          <w:szCs w:val="18"/>
          <w:lang w:val="en"/>
        </w:rPr>
        <w:t>2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202</w:t>
      </w:r>
      <w:r w:rsidR="00355A69">
        <w:rPr>
          <w:rFonts w:ascii="Calibri" w:eastAsia="Times New Roman" w:hAnsi="Calibri" w:cs="Times New Roman"/>
          <w:sz w:val="18"/>
          <w:szCs w:val="18"/>
          <w:lang w:val="en"/>
        </w:rPr>
        <w:t>3</w:t>
      </w: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 academic year</w:t>
      </w:r>
    </w:p>
    <w:p w14:paraId="2181CF06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</w:p>
    <w:p w14:paraId="0BEFCF6E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 </w:t>
      </w:r>
    </w:p>
    <w:p w14:paraId="09F575EC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....                       </w:t>
      </w:r>
    </w:p>
    <w:p w14:paraId="28B992BD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professional title, first and last name of the candidate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23F1262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78B11C81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....</w:t>
      </w:r>
    </w:p>
    <w:p w14:paraId="3D9F7813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proposed discipline under which the doctoral thesis will be carried out – medical sciences/pharmaceutical sciences/health sciences)</w:t>
      </w:r>
    </w:p>
    <w:p w14:paraId="29CE4A7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A0AAD3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36A3DA7E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4701E080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2E0E685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79C5A346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INITIAL RESEARCH PLAN</w:t>
      </w:r>
    </w:p>
    <w:p w14:paraId="2E15B42F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(in total, the description to be provided in items 1-4 should not exceed 4,000 characters, including spaces)</w:t>
      </w:r>
    </w:p>
    <w:p w14:paraId="11AE3D6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4755E9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5BADB71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8138F1" w14:textId="77777777" w:rsidR="0001490A" w:rsidRPr="00BB2DF8" w:rsidRDefault="0001490A" w:rsidP="0001490A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title of the doctoral dissertation project)</w:t>
      </w:r>
    </w:p>
    <w:p w14:paraId="34726CEA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C90E1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</w:t>
      </w:r>
    </w:p>
    <w:p w14:paraId="502F8F2E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scientific degree/title, first and last name of the person designated for the thesis supervisor)</w:t>
      </w:r>
    </w:p>
    <w:p w14:paraId="4B94C25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F022E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2B78B517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PUMS unit where the Doctoral School will be pursued)</w:t>
      </w:r>
    </w:p>
    <w:p w14:paraId="50C808C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2505707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5CB86B95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1. Concept of paper and research plan:</w:t>
      </w:r>
    </w:p>
    <w:p w14:paraId="2A04119D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research problem and justification of topic’s selection)</w:t>
      </w:r>
    </w:p>
    <w:p w14:paraId="79248FB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0AAB78D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F46A91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 xml:space="preserve">2. Paper objectives : </w:t>
      </w:r>
    </w:p>
    <w:p w14:paraId="04D1B5E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 xml:space="preserve">(assumed research hypotheses) </w:t>
      </w:r>
    </w:p>
    <w:p w14:paraId="7C3CB4D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3FF265F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13F524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3. Material and methods:</w:t>
      </w:r>
    </w:p>
    <w:p w14:paraId="054476EA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description of the research material and applied research methods)</w:t>
      </w:r>
    </w:p>
    <w:p w14:paraId="2E92B1E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4CC0661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C18E1B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4. Expected outcomes:</w:t>
      </w:r>
    </w:p>
    <w:p w14:paraId="3197D1C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expected outcomes of the paper and their potential significance for science and practical application)</w:t>
      </w:r>
    </w:p>
    <w:p w14:paraId="285827F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5901488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148462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5. </w:t>
      </w:r>
      <w:r>
        <w:rPr>
          <w:rFonts w:ascii="Calibri" w:eastAsia="Times New Roman" w:hAnsi="Calibri" w:cs="Times New Roman"/>
          <w:b/>
          <w:bCs/>
          <w:lang w:val="en"/>
        </w:rPr>
        <w:t>Literature/initial bibliography:</w:t>
      </w:r>
    </w:p>
    <w:p w14:paraId="6CB8EBBC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max. 10 most important literature items)</w:t>
      </w:r>
    </w:p>
    <w:p w14:paraId="0D387EC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</w:t>
      </w:r>
    </w:p>
    <w:p w14:paraId="4B63D53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FF822D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D5D1C8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81BFDA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4DF83E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6DD51035" w14:textId="77777777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candidate’s signature)</w:t>
      </w:r>
    </w:p>
    <w:p w14:paraId="21DBBDC9" w14:textId="77777777" w:rsidR="0001490A" w:rsidRPr="00BB2DF8" w:rsidRDefault="0001490A" w:rsidP="000149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60C9DA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D094DD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approve the candidate’s initial research plan.</w:t>
      </w:r>
    </w:p>
    <w:p w14:paraId="58FBE4B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282B98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7C14DAA4" w14:textId="537BAF43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4714BAEA" w14:textId="4E1E289D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E0FFA">
        <w:rPr>
          <w:sz w:val="16"/>
          <w:szCs w:val="16"/>
          <w:lang w:val="en"/>
        </w:rPr>
        <w:t>(place and date)</w:t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signature and the stamp of the person designated for the thesis supervisor)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21836AC5" w14:textId="338DCE4E" w:rsidR="00355A69" w:rsidRPr="00000436" w:rsidRDefault="00355A69">
      <w:pPr>
        <w:rPr>
          <w:lang w:val="en-US"/>
        </w:rPr>
      </w:pPr>
      <w:bookmarkStart w:id="0" w:name="_GoBack"/>
      <w:bookmarkEnd w:id="0"/>
    </w:p>
    <w:sectPr w:rsidR="00355A69" w:rsidRPr="00000436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851154" w14:textId="77777777" w:rsidR="007E7175" w:rsidRDefault="007E7175">
      <w:pPr>
        <w:spacing w:after="0" w:line="240" w:lineRule="auto"/>
      </w:pPr>
      <w:r>
        <w:separator/>
      </w:r>
    </w:p>
  </w:endnote>
  <w:endnote w:type="continuationSeparator" w:id="0">
    <w:p w14:paraId="70EB8A25" w14:textId="77777777" w:rsidR="007E7175" w:rsidRDefault="007E7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B6172" w:rsidRDefault="00BB6172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B6172" w:rsidRDefault="00BB617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B6172" w:rsidRPr="00852377" w:rsidRDefault="00BB6172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F434CD"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B6172" w:rsidRPr="00852377" w:rsidRDefault="00BB6172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A456E" w14:textId="77777777" w:rsidR="007E7175" w:rsidRDefault="007E7175">
      <w:pPr>
        <w:spacing w:after="0" w:line="240" w:lineRule="auto"/>
      </w:pPr>
      <w:r>
        <w:separator/>
      </w:r>
    </w:p>
  </w:footnote>
  <w:footnote w:type="continuationSeparator" w:id="0">
    <w:p w14:paraId="19432514" w14:textId="77777777" w:rsidR="007E7175" w:rsidRDefault="007E71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33496"/>
    <w:rsid w:val="00063835"/>
    <w:rsid w:val="0008399D"/>
    <w:rsid w:val="00094F13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11E0E"/>
    <w:rsid w:val="00415222"/>
    <w:rsid w:val="004502D9"/>
    <w:rsid w:val="00461DF5"/>
    <w:rsid w:val="004731C2"/>
    <w:rsid w:val="0047383D"/>
    <w:rsid w:val="004815A7"/>
    <w:rsid w:val="004A1BD9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711992"/>
    <w:rsid w:val="00714E8B"/>
    <w:rsid w:val="00725560"/>
    <w:rsid w:val="00737591"/>
    <w:rsid w:val="007426ED"/>
    <w:rsid w:val="00753829"/>
    <w:rsid w:val="007A108C"/>
    <w:rsid w:val="007B4403"/>
    <w:rsid w:val="007B7535"/>
    <w:rsid w:val="007C5299"/>
    <w:rsid w:val="007E7175"/>
    <w:rsid w:val="007E7951"/>
    <w:rsid w:val="007F58F1"/>
    <w:rsid w:val="00826252"/>
    <w:rsid w:val="008271E4"/>
    <w:rsid w:val="00845FA3"/>
    <w:rsid w:val="00854C77"/>
    <w:rsid w:val="00895D1C"/>
    <w:rsid w:val="00895F0C"/>
    <w:rsid w:val="008B5279"/>
    <w:rsid w:val="008C3E2A"/>
    <w:rsid w:val="008E5810"/>
    <w:rsid w:val="00903538"/>
    <w:rsid w:val="00903743"/>
    <w:rsid w:val="0091192A"/>
    <w:rsid w:val="0093047B"/>
    <w:rsid w:val="0093067E"/>
    <w:rsid w:val="00940630"/>
    <w:rsid w:val="00964188"/>
    <w:rsid w:val="009A4A1D"/>
    <w:rsid w:val="009F51B8"/>
    <w:rsid w:val="00A1595B"/>
    <w:rsid w:val="00A22991"/>
    <w:rsid w:val="00A34E90"/>
    <w:rsid w:val="00A47C28"/>
    <w:rsid w:val="00A50681"/>
    <w:rsid w:val="00A54517"/>
    <w:rsid w:val="00A60A61"/>
    <w:rsid w:val="00A65A3A"/>
    <w:rsid w:val="00A74F01"/>
    <w:rsid w:val="00AA6F97"/>
    <w:rsid w:val="00AD1847"/>
    <w:rsid w:val="00AE0FFA"/>
    <w:rsid w:val="00AF36B7"/>
    <w:rsid w:val="00B018A2"/>
    <w:rsid w:val="00B17C6C"/>
    <w:rsid w:val="00B21A78"/>
    <w:rsid w:val="00B643E3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76EC"/>
    <w:rsid w:val="00D17392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434CD"/>
    <w:rsid w:val="00F51716"/>
    <w:rsid w:val="00F62D12"/>
    <w:rsid w:val="00F77170"/>
    <w:rsid w:val="00FA0829"/>
    <w:rsid w:val="00FA3525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697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22</cp:revision>
  <cp:lastPrinted>2021-03-08T08:23:00Z</cp:lastPrinted>
  <dcterms:created xsi:type="dcterms:W3CDTF">2021-02-18T10:49:00Z</dcterms:created>
  <dcterms:modified xsi:type="dcterms:W3CDTF">2022-05-19T08:32:00Z</dcterms:modified>
</cp:coreProperties>
</file>